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Pr="007C2AE9" w:rsidR="000F7B10" w:rsidTr="00BB201D" w14:paraId="1F080F35" w14:textId="77777777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:rsidRPr="007C2AE9" w:rsidR="000F7B10" w:rsidP="00BB201D" w:rsidRDefault="00BB201D" w14:paraId="30CAC9E7" w14:textId="31E25A31">
            <w:pPr>
              <w:spacing w:after="160" w:line="240" w:lineRule="auto"/>
              <w:rPr>
                <w:rFonts w:ascii="Calibri" w:hAnsi="Calibri" w:eastAsia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Pr="19C8734D" w:rsidR="19C8734D">
              <w:rPr>
                <w:rStyle w:val="Hipervnculo"/>
                <w:rFonts w:ascii="Calibri" w:hAnsi="Calibri" w:eastAsia="Calibri" w:cs="Calibri"/>
                <w:sz w:val="20"/>
                <w:szCs w:val="20"/>
              </w:rPr>
              <w:t>https://github.com/lopezpdvn</w:t>
            </w:r>
            <w:r w:rsidR="006A4918">
              <w:br/>
            </w:r>
            <w:r>
              <w:fldChar w:fldCharType="end"/>
            </w:r>
            <w:r w:rsidRPr="19C8734D" w:rsidR="19C8734D">
              <w:rPr>
                <w:rFonts w:ascii="Calibri" w:hAnsi="Calibri" w:eastAsia="Calibri" w:cs="Calibri"/>
                <w:i/>
                <w:iCs/>
                <w:sz w:val="20"/>
                <w:szCs w:val="20"/>
              </w:rPr>
              <w:t>Self-sponsored work authorization - TN Visa</w:t>
            </w:r>
            <w:bookmarkStart w:name="_GoBack" w:id="0"/>
            <w:bookmarkEnd w:id="0"/>
          </w:p>
        </w:tc>
        <w:tc>
          <w:tcPr>
            <w:tcW w:w="1320" w:type="pct"/>
            <w:shd w:val="clear" w:color="auto" w:fill="auto"/>
          </w:tcPr>
          <w:p w:rsidRPr="005C5C4B" w:rsidR="005C5C4B" w:rsidP="005C5C4B" w:rsidRDefault="000F7B10" w14:paraId="6EB0642E" w14:textId="13C31AF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hAnsi="Calibri" w:eastAsia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w:history="1" r:id="rId6">
              <w:r w:rsidRPr="006237D8" w:rsidR="005C5C4B">
                <w:rPr>
                  <w:rStyle w:val="Hipervnculo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:rsidRPr="007C2AE9" w:rsidR="000F7B10" w:rsidP="00BB201D" w:rsidRDefault="19C8734D" w14:paraId="00001A92" w14:textId="703119A8">
            <w:pPr>
              <w:spacing w:line="240" w:lineRule="auto"/>
              <w:jc w:val="right"/>
              <w:rPr>
                <w:rFonts w:ascii="Calibri" w:hAnsi="Calibri" w:eastAsia="Calibri" w:cs="Calibri"/>
                <w:sz w:val="20"/>
                <w:szCs w:val="20"/>
              </w:rPr>
            </w:pPr>
            <w:r w:rsidRPr="19C8734D">
              <w:rPr>
                <w:rFonts w:ascii="Calibri" w:hAnsi="Calibri" w:eastAsia="Calibri" w:cs="Calibri"/>
                <w:sz w:val="20"/>
                <w:szCs w:val="20"/>
              </w:rPr>
              <w:t>+52 81 8023 1545</w:t>
            </w:r>
            <w:r w:rsidR="00896BEB">
              <w:br/>
            </w:r>
            <w:hyperlink r:id="rId7">
              <w:r w:rsidRPr="19C8734D">
                <w:rPr>
                  <w:rStyle w:val="Hipervnculo"/>
                  <w:rFonts w:ascii="Calibri" w:hAnsi="Calibri" w:eastAsia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Tabladelista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E1211A6" w:rsidTr="2731F512" w14:paraId="5A72A37F" w14:textId="77777777">
        <w:trPr>
          <w:trHeight w:val="115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E1211A6" w:rsidP="0E1211A6" w:rsidRDefault="00782F83" w14:paraId="700E3724" w14:textId="4D70DC9C">
            <w:r>
              <w:rPr>
                <w:b/>
                <w:bCs/>
              </w:rPr>
              <w:t>Educ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="00782F83" w:rsidP="19C8734D" w:rsidRDefault="19C8734D" w14:paraId="164FB7C4" w14:textId="77777777">
            <w:pPr>
              <w:pStyle w:val="Prrafodelista"/>
              <w:numPr>
                <w:ilvl w:val="0"/>
                <w:numId w:val="8"/>
              </w:numPr>
            </w:pPr>
            <w:r w:rsidRPr="19C8734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:rsidRPr="00782F83" w:rsidR="00C659B3" w:rsidP="19C8734D" w:rsidRDefault="19C8734D" w14:paraId="5405A293" w14:textId="36F28760">
            <w:pPr>
              <w:pStyle w:val="Prrafodelista"/>
              <w:numPr>
                <w:ilvl w:val="0"/>
                <w:numId w:val="8"/>
              </w:numPr>
              <w:rPr>
                <w:b/>
                <w:bCs/>
              </w:rPr>
            </w:pPr>
            <w:r>
              <w:t>Bachelor in Mechatronics Engineering, 2012, Autonomous University of Nuevo León, graduated with honors, Overall Grade 95.9/100.0</w:t>
            </w:r>
          </w:p>
        </w:tc>
      </w:tr>
      <w:tr w:rsidR="000F7B10" w:rsidTr="2731F512" w14:paraId="26A541CA" w14:textId="77777777">
        <w:trPr>
          <w:trHeight w:val="743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Pr="0E1211A6" w:rsidR="000F7B10" w:rsidP="59822ACD" w:rsidRDefault="00782F83" w14:paraId="5E06FFB5" w14:textId="4C5CD5DD">
            <w:pPr>
              <w:rPr>
                <w:b/>
                <w:bCs/>
              </w:rPr>
            </w:pPr>
            <w:r>
              <w:rPr>
                <w:b/>
                <w:bCs/>
              </w:rPr>
              <w:t>Experien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053D0A" w:rsidR="00782F83" w:rsidP="19C8734D" w:rsidRDefault="19C8734D" w14:paraId="6D950F1A" w14:textId="40E2EF75">
            <w:pPr>
              <w:pStyle w:val="Prrafodelista"/>
              <w:ind w:left="0"/>
              <w:rPr>
                <w:rFonts w:ascii="Calibri" w:hAnsi="Calibri" w:eastAsia="Calibri" w:cs="Calibri"/>
                <w:sz w:val="8"/>
                <w:szCs w:val="8"/>
              </w:rPr>
            </w:pPr>
            <w:r w:rsidRPr="19C8734D">
              <w:rPr>
                <w:b/>
                <w:bCs/>
              </w:rPr>
              <w:t>Self-employment</w:t>
            </w:r>
            <w:r>
              <w:t>, Monterrey, Nuevo León, Mexico</w:t>
            </w:r>
            <w:r w:rsidR="00782F83">
              <w:br/>
            </w:r>
            <w:r w:rsidRPr="19C8734D">
              <w:rPr>
                <w:rFonts w:ascii="Calibri" w:hAnsi="Calibri" w:eastAsia="Calibri" w:cs="Calibri"/>
              </w:rPr>
              <w:t>2015-2016. Coached undergrad students on computer science and software engineering</w:t>
            </w:r>
            <w:r w:rsidR="00782F83">
              <w:br/>
            </w:r>
          </w:p>
          <w:p w:rsidRPr="005C5C4B" w:rsidR="00782F83" w:rsidP="19C8734D" w:rsidRDefault="19C8734D" w14:paraId="0A714638" w14:textId="77777777">
            <w:pPr>
              <w:pStyle w:val="Prrafodelista"/>
              <w:ind w:left="0"/>
              <w:rPr>
                <w:lang w:val="es-MX"/>
              </w:rPr>
            </w:pPr>
            <w:proofErr w:type="spellStart"/>
            <w:r w:rsidRPr="005C5C4B">
              <w:rPr>
                <w:b/>
                <w:bCs/>
                <w:lang w:val="es-MX"/>
              </w:rPr>
              <w:t>Infosys</w:t>
            </w:r>
            <w:proofErr w:type="spellEnd"/>
            <w:r w:rsidRPr="005C5C4B">
              <w:rPr>
                <w:b/>
                <w:bCs/>
                <w:lang w:val="es-MX"/>
              </w:rPr>
              <w:t xml:space="preserve"> </w:t>
            </w:r>
            <w:proofErr w:type="spellStart"/>
            <w:r w:rsidRPr="005C5C4B">
              <w:rPr>
                <w:b/>
                <w:bCs/>
                <w:lang w:val="es-MX"/>
              </w:rPr>
              <w:t>Ltd</w:t>
            </w:r>
            <w:proofErr w:type="spellEnd"/>
            <w:r w:rsidRPr="005C5C4B">
              <w:rPr>
                <w:lang w:val="es-MX"/>
              </w:rPr>
              <w:t xml:space="preserve">, Monterrey, Nuevo León, </w:t>
            </w:r>
            <w:proofErr w:type="spellStart"/>
            <w:r w:rsidRPr="005C5C4B">
              <w:rPr>
                <w:lang w:val="es-MX"/>
              </w:rPr>
              <w:t>Mexico</w:t>
            </w:r>
            <w:proofErr w:type="spellEnd"/>
          </w:p>
          <w:p w:rsidR="00782F83" w:rsidP="19C8734D" w:rsidRDefault="19C8734D" w14:paraId="369F89DE" w14:textId="77777777">
            <w:pPr>
              <w:pStyle w:val="Prrafodelista"/>
              <w:ind w:left="0"/>
            </w:pPr>
            <w:r w:rsidRPr="19C8734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team for a global trade finance application used mainly in North America and Asia</w:t>
            </w:r>
          </w:p>
          <w:p w:rsidR="00782F83" w:rsidP="19C8734D" w:rsidRDefault="19C8734D" w14:paraId="2178D3FB" w14:textId="77777777">
            <w:pPr>
              <w:pStyle w:val="Prrafodelista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:rsidR="00782F83" w:rsidP="19C8734D" w:rsidRDefault="19C8734D" w14:paraId="3368FEDB" w14:textId="77777777">
            <w:pPr>
              <w:pStyle w:val="Prrafodelista"/>
              <w:numPr>
                <w:ilvl w:val="0"/>
                <w:numId w:val="6"/>
              </w:numPr>
            </w:pPr>
            <w:r>
              <w:t>Designed and implemented a Windows Script Host script in JavaScript to retrieve scanned image and metadata files from the scanner workstations to our server and prepare for further processing</w:t>
            </w:r>
          </w:p>
          <w:p w:rsidR="00782F83" w:rsidP="19C8734D" w:rsidRDefault="19C8734D" w14:paraId="5E05D3A6" w14:textId="77777777">
            <w:pPr>
              <w:pStyle w:val="Prrafodelista"/>
              <w:numPr>
                <w:ilvl w:val="0"/>
                <w:numId w:val="6"/>
              </w:numPr>
            </w:pPr>
            <w:r>
              <w:t>Fixed 350 incidents, including code bugs, development of new features, customers with invalid data in production and outages</w:t>
            </w:r>
          </w:p>
          <w:p w:rsidR="00782F83" w:rsidP="19C8734D" w:rsidRDefault="19C8734D" w14:paraId="20957B12" w14:textId="77777777">
            <w:pPr>
              <w:pStyle w:val="Prrafodelista"/>
              <w:numPr>
                <w:ilvl w:val="0"/>
                <w:numId w:val="6"/>
              </w:numPr>
            </w:pPr>
            <w:r>
              <w:t>On-call primary contact for 20 weeks</w:t>
            </w:r>
          </w:p>
          <w:p w:rsidR="00782F83" w:rsidP="19C8734D" w:rsidRDefault="19C8734D" w14:paraId="219F2D5E" w14:textId="3B3B645D">
            <w:pPr>
              <w:pStyle w:val="Prrafodelista"/>
              <w:numPr>
                <w:ilvl w:val="0"/>
                <w:numId w:val="6"/>
              </w:numPr>
            </w:pPr>
            <w:r>
              <w:t>Led 30 Request For Change procedures to install code updates and to update data via SQL scripts</w:t>
            </w:r>
          </w:p>
          <w:p w:rsidR="00782F83" w:rsidP="19C8734D" w:rsidRDefault="19C8734D" w14:paraId="729C4217" w14:textId="77777777">
            <w:pPr>
              <w:pStyle w:val="Prrafodelista"/>
              <w:numPr>
                <w:ilvl w:val="0"/>
                <w:numId w:val="6"/>
              </w:numPr>
            </w:pPr>
            <w:r>
              <w:t>Supported production and test environments for clients and other teams in the bank</w:t>
            </w:r>
          </w:p>
          <w:p w:rsidR="00782F83" w:rsidP="19C8734D" w:rsidRDefault="19C8734D" w14:paraId="6FA06F7A" w14:textId="77777777">
            <w:pPr>
              <w:pStyle w:val="Prrafodelista"/>
              <w:numPr>
                <w:ilvl w:val="0"/>
                <w:numId w:val="6"/>
              </w:numPr>
            </w:pPr>
            <w:r>
              <w:t>Knowledge management via documentation of known issues and fixes, to coach offshore resources</w:t>
            </w:r>
          </w:p>
          <w:p w:rsidRPr="00053D0A" w:rsidR="00782F83" w:rsidP="19C8734D" w:rsidRDefault="19C8734D" w14:paraId="78E196B9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="00782F83" w:rsidP="19C8734D" w:rsidRDefault="19C8734D" w14:paraId="01603DB5" w14:textId="77777777">
            <w:r w:rsidRPr="19C8734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:rsidR="00782F83" w:rsidP="19C8734D" w:rsidRDefault="19C8734D" w14:paraId="642BFE07" w14:textId="77777777">
            <w:r w:rsidRPr="19C8734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:rsidR="00782F83" w:rsidP="19C8734D" w:rsidRDefault="19C8734D" w14:paraId="06BD3202" w14:textId="77777777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:rsidRPr="00053D0A" w:rsidR="00782F83" w:rsidP="19C8734D" w:rsidRDefault="19C8734D" w14:paraId="23341F0A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Pr="000F7B10" w:rsidR="00782F83" w:rsidP="19C8734D" w:rsidRDefault="19C8734D" w14:paraId="219791D6" w14:textId="77777777">
            <w:r w:rsidRPr="19C8734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:rsidR="00782F83" w:rsidP="19C8734D" w:rsidRDefault="19C8734D" w14:paraId="4EC271FE" w14:textId="77777777">
            <w:r w:rsidRPr="19C8734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:rsidR="00782F83" w:rsidP="19C8734D" w:rsidRDefault="19C8734D" w14:paraId="149C0068" w14:noSpellErr="1" w14:textId="1E8573B6">
            <w:pPr>
              <w:pStyle w:val="Prrafodelista"/>
              <w:numPr>
                <w:ilvl w:val="0"/>
                <w:numId w:val="2"/>
              </w:numPr>
              <w:ind w:left="340"/>
              <w:rPr/>
            </w:pPr>
            <w:r w:rsidR="2731F512">
              <w:rPr/>
              <w:t xml:space="preserve">Developed and maintained robust control systems software in </w:t>
            </w:r>
            <w:r w:rsidR="2731F512">
              <w:rPr/>
              <w:t xml:space="preserve">Python, </w:t>
            </w:r>
            <w:r w:rsidR="2731F512">
              <w:rPr/>
              <w:t>MATLAB and Simulink</w:t>
            </w:r>
          </w:p>
          <w:p w:rsidR="00782F83" w:rsidP="19C8734D" w:rsidRDefault="19C8734D" w14:paraId="3FC8552C" w14:textId="77777777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r w:rsidRPr="19C8734D">
              <w:rPr>
                <w:i/>
                <w:iCs/>
              </w:rPr>
              <w:t>Central energy-to-peak filter design for uncertain linear systems</w:t>
            </w:r>
            <w:r>
              <w:t>, Control Conference (ASCC), June 2013</w:t>
            </w:r>
          </w:p>
          <w:p w:rsidRPr="00053D0A" w:rsidR="00782F83" w:rsidP="19C8734D" w:rsidRDefault="19C8734D" w14:paraId="03784617" w14:textId="77777777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:rsidRPr="000F7B10" w:rsidR="00782F83" w:rsidP="19C8734D" w:rsidRDefault="19C8734D" w14:paraId="3825904F" w14:textId="77777777">
            <w:r w:rsidRPr="19C8734D">
              <w:rPr>
                <w:b/>
                <w:bCs/>
              </w:rPr>
              <w:t>School of Mechanical and Electrical Engineering at UANL</w:t>
            </w:r>
            <w:r>
              <w:t>, Monterrey, Nuevo León, Mexico</w:t>
            </w:r>
          </w:p>
          <w:p w:rsidR="00782F83" w:rsidP="19C8734D" w:rsidRDefault="19C8734D" w14:paraId="141E0A22" w14:textId="77777777">
            <w:r w:rsidRPr="19C8734D">
              <w:rPr>
                <w:b/>
                <w:bCs/>
              </w:rPr>
              <w:t>Laboratory Assistant</w:t>
            </w:r>
            <w:r>
              <w:t xml:space="preserve"> (internship), February 2012 to August 2012</w:t>
            </w:r>
          </w:p>
          <w:p w:rsidRPr="000F7B10" w:rsidR="00782F83" w:rsidP="19C8734D" w:rsidRDefault="19C8734D" w14:paraId="4D8C9E64" w14:textId="3671C9AE">
            <w:pPr>
              <w:pStyle w:val="Prrafodelista"/>
              <w:numPr>
                <w:ilvl w:val="0"/>
                <w:numId w:val="3"/>
              </w:numPr>
              <w:ind w:left="340"/>
            </w:pPr>
            <w:r>
              <w:t>Supported students with Python, MATLAB and LabVIEW programming and electronics</w:t>
            </w:r>
          </w:p>
        </w:tc>
      </w:tr>
      <w:tr w:rsidR="000F7B10" w:rsidTr="2731F512" w14:paraId="43B390CF" w14:textId="77777777">
        <w:trPr>
          <w:trHeight w:val="2093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000F7B10" w:rsidRDefault="59822ACD" w14:paraId="20FD3514" w14:textId="63302855">
            <w:r w:rsidRPr="59822ACD">
              <w:rPr>
                <w:b/>
                <w:bCs/>
              </w:rPr>
              <w:t>Computer Skil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5C2723" w:rsidR="005C2723" w:rsidP="19C8734D" w:rsidRDefault="19C8734D" w14:paraId="0271795A" w14:textId="09E19F80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Languages</w:t>
            </w:r>
            <w:r>
              <w:t>: Python, JavaScript, C#, Java, HTML, CSS, Bash/UNIX Shell Scripting</w:t>
            </w:r>
          </w:p>
          <w:p w:rsidRPr="005C2723" w:rsidR="005C2723" w:rsidP="19C8734D" w:rsidRDefault="19C8734D" w14:paraId="4C131DF7" w14:textId="6B5FA672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Data/Databases</w:t>
            </w:r>
            <w:r>
              <w:t>: Microsoft SQL Server, Oracle, MySQL, SQLite, JSON, YAML, XML</w:t>
            </w:r>
          </w:p>
          <w:p w:rsidRPr="005C2723" w:rsidR="005C2723" w:rsidP="19C8734D" w:rsidRDefault="19C8734D" w14:paraId="5CFA4666" w14:textId="60F3377C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Applications</w:t>
            </w:r>
            <w:r>
              <w:t>: Microsoft Visual Studio, Visual Studio Code, Git, Toad, Cygwin, Vim, OpenSSH</w:t>
            </w:r>
          </w:p>
          <w:p w:rsidR="2A79B0E5" w:rsidP="2A79B0E5" w:rsidRDefault="2A79B0E5" w14:noSpellErr="1" w14:paraId="1C84A44B" w14:textId="5A9F2D27">
            <w:pPr>
              <w:pStyle w:val="Prrafodelista"/>
              <w:numPr>
                <w:ilvl w:val="0"/>
                <w:numId w:val="7"/>
              </w:numPr>
              <w:rPr/>
            </w:pPr>
            <w:r w:rsidRPr="2A79B0E5" w:rsidR="2A79B0E5">
              <w:rPr>
                <w:b w:val="1"/>
                <w:bCs w:val="1"/>
              </w:rPr>
              <w:t>Technologies</w:t>
            </w:r>
            <w:r w:rsidR="2A79B0E5">
              <w:rPr/>
              <w:t xml:space="preserve">: </w:t>
            </w:r>
            <w:r w:rsidR="2A79B0E5">
              <w:rPr/>
              <w:t xml:space="preserve">.NET, Java, </w:t>
            </w:r>
            <w:r w:rsidR="2A79B0E5">
              <w:rPr/>
              <w:t xml:space="preserve">Node.js, xUnit, Docker, Spring, Hibernate, </w:t>
            </w:r>
            <w:r w:rsidR="2A79B0E5">
              <w:rPr/>
              <w:t>Jekyll</w:t>
            </w:r>
            <w:r w:rsidR="2A79B0E5">
              <w:rPr/>
              <w:t xml:space="preserve">, </w:t>
            </w:r>
            <w:r w:rsidRPr="2A79B0E5" w:rsidR="2A79B0E5">
              <w:rPr>
                <w:rFonts w:ascii="Calibri" w:hAnsi="Calibri" w:eastAsia="Calibri" w:cs="Calibri"/>
              </w:rPr>
              <w:t>Sphinx documentation tools</w:t>
            </w:r>
          </w:p>
          <w:p w:rsidRPr="005C2723" w:rsidR="005C2723" w:rsidP="19C8734D" w:rsidRDefault="19C8734D" w14:paraId="6953A248" w14:textId="12B34AAF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Operating Systems</w:t>
            </w:r>
            <w:r>
              <w:t>: UNIX (Fedora, Ubuntu, Red Hat Enterprise Linux, Android), Microsoft Windows (Server 2003, XP, Vista, 7, 8, 10),</w:t>
            </w:r>
          </w:p>
          <w:p w:rsidRPr="005C2723" w:rsidR="00C659B3" w:rsidP="19C8734D" w:rsidRDefault="19C8734D" w14:paraId="6D4C0A9D" w14:noSpellErr="1" w14:textId="641F38EB">
            <w:pPr>
              <w:pStyle w:val="Prrafodelista"/>
              <w:numPr>
                <w:ilvl w:val="0"/>
                <w:numId w:val="7"/>
              </w:numPr>
              <w:rPr/>
            </w:pPr>
            <w:r w:rsidRPr="2731F512" w:rsidR="2731F512">
              <w:rPr>
                <w:b w:val="1"/>
                <w:bCs w:val="1"/>
              </w:rPr>
              <w:t>Other</w:t>
            </w:r>
            <w:r w:rsidR="2731F512">
              <w:rPr/>
              <w:t xml:space="preserve">: Linux user for </w:t>
            </w:r>
            <w:r w:rsidR="2731F512">
              <w:rPr/>
              <w:t xml:space="preserve">8 </w:t>
            </w:r>
            <w:r w:rsidR="2731F512">
              <w:rPr/>
              <w:t>years, proficient with UNIX command line interface, technical documentation writing, homebuilt computers enthusiast</w:t>
            </w:r>
          </w:p>
        </w:tc>
      </w:tr>
      <w:tr w:rsidR="000F7B10" w:rsidTr="2731F512" w14:paraId="0E7B5436" w14:textId="77777777">
        <w:trPr>
          <w:trHeight w:val="71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276" w:type="dxa"/>
            <w:tcMar/>
          </w:tcPr>
          <w:p w:rsidR="000F7B10" w:rsidP="00E97B70" w:rsidRDefault="00E97B70" w14:paraId="11FAD43E" w14:textId="153C7913">
            <w:r>
              <w:rPr>
                <w:b/>
                <w:bCs/>
              </w:rPr>
              <w:t>P</w:t>
            </w:r>
            <w:r w:rsidRPr="59822ACD" w:rsidR="59822ACD">
              <w:rPr>
                <w:b/>
                <w:bCs/>
              </w:rPr>
              <w:t>rojec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9704" w:type="dxa"/>
            <w:tcMar/>
          </w:tcPr>
          <w:p w:rsidRPr="00A47C2B" w:rsidR="00A47C2B" w:rsidP="19C8734D" w:rsidRDefault="19C8734D" w14:paraId="1A2D3904" w14:textId="77777777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ASPNET5CO: Advocacy and Community. Efforts to advocate the ASP.NET Core framework, </w:t>
            </w:r>
            <w:hyperlink r:id="rId8">
              <w:r w:rsidRPr="19C8734D">
                <w:rPr>
                  <w:rStyle w:val="Hipervnculo"/>
                </w:rPr>
                <w:t>http://pedroivanlopez.com/aspnet5co</w:t>
              </w:r>
            </w:hyperlink>
          </w:p>
          <w:p w:rsidR="00A47C2B" w:rsidP="19C8734D" w:rsidRDefault="19C8734D" w14:paraId="51D65337" w14:textId="77777777">
            <w:pPr>
              <w:pStyle w:val="Prrafodelista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9">
              <w:r w:rsidRPr="19C8734D">
                <w:rPr>
                  <w:rStyle w:val="Hipervnculo"/>
                </w:rPr>
                <w:t>https://github.com/lopezpdvn/DataStructuresAlgorithmsCSharp</w:t>
              </w:r>
            </w:hyperlink>
          </w:p>
          <w:p w:rsidRPr="002653C9" w:rsidR="000F7B10" w:rsidP="19C8734D" w:rsidRDefault="19C8734D" w14:paraId="125F370E" w14:textId="77777777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mazerob: Bluetooth-remote-control robot implemented with Java Virtual Machines on a PC and a Lego NXT Brick, </w:t>
            </w:r>
            <w:hyperlink r:id="rId10">
              <w:r w:rsidRPr="19C8734D">
                <w:rPr>
                  <w:rStyle w:val="Hipervnculo"/>
                </w:rPr>
                <w:t>http://pedroivanlopez.com/mazerob</w:t>
              </w:r>
            </w:hyperlink>
          </w:p>
          <w:p w:rsidR="002653C9" w:rsidP="19C8734D" w:rsidRDefault="19C8734D" w14:paraId="29F7B173" w14:textId="16DCF339">
            <w:pPr>
              <w:pStyle w:val="Prrafodelista"/>
              <w:numPr>
                <w:ilvl w:val="0"/>
                <w:numId w:val="1"/>
              </w:numPr>
            </w:pPr>
            <w:r>
              <w:t xml:space="preserve">printer73x: A computer numerical control system for printing binary images, </w:t>
            </w:r>
            <w:hyperlink r:id="rId11">
              <w:r w:rsidRPr="19C8734D">
                <w:rPr>
                  <w:rStyle w:val="Hipervnculo"/>
                </w:rPr>
                <w:t>http://pedroivanlopez.com/printer73x</w:t>
              </w:r>
            </w:hyperlink>
          </w:p>
        </w:tc>
      </w:tr>
    </w:tbl>
    <w:p w:rsidR="0E1211A6" w:rsidP="00896BEB" w:rsidRDefault="0E1211A6" w14:paraId="20C60DE3" w14:textId="57E8A856">
      <w:pPr>
        <w:spacing w:after="0" w:line="240" w:lineRule="auto"/>
      </w:pPr>
    </w:p>
    <w:sectPr w:rsidR="0E1211A6" w:rsidSect="0063600C">
      <w:pgSz w:w="12240" w:h="15840" w:orient="portrait"/>
      <w:pgMar w:top="624" w:right="624" w:bottom="624" w:left="6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A3F164A"/>
    <w:multiLevelType w:val="hybridMultilevel"/>
    <w:tmpl w:val="8124D4D2"/>
    <w:lvl w:ilvl="0" w:tplc="080A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67740E2F"/>
    <w:multiLevelType w:val="hybridMultilevel"/>
    <w:tmpl w:val="C3BC906A"/>
    <w:lvl w:ilvl="0" w:tplc="B2887FF4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711620D9"/>
    <w:multiLevelType w:val="hybridMultilevel"/>
    <w:tmpl w:val="A08A4448"/>
    <w:lvl w:ilvl="0" w:tplc="B2887FF4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dirty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2425F1"/>
    <w:rsid w:val="002653C9"/>
    <w:rsid w:val="002D7455"/>
    <w:rsid w:val="00463B97"/>
    <w:rsid w:val="004A4992"/>
    <w:rsid w:val="00511E43"/>
    <w:rsid w:val="005220FE"/>
    <w:rsid w:val="005C2723"/>
    <w:rsid w:val="005C5C4B"/>
    <w:rsid w:val="006237D8"/>
    <w:rsid w:val="0063600C"/>
    <w:rsid w:val="006761F2"/>
    <w:rsid w:val="006A4918"/>
    <w:rsid w:val="00782F83"/>
    <w:rsid w:val="00855EA5"/>
    <w:rsid w:val="00896BEB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659B3"/>
    <w:rsid w:val="00C95AF4"/>
    <w:rsid w:val="00CE4945"/>
    <w:rsid w:val="00DA4A3E"/>
    <w:rsid w:val="00DF17DF"/>
    <w:rsid w:val="00E97B70"/>
    <w:rsid w:val="00F10DFB"/>
    <w:rsid w:val="02046013"/>
    <w:rsid w:val="04501BBB"/>
    <w:rsid w:val="0E1211A6"/>
    <w:rsid w:val="0E16BCBB"/>
    <w:rsid w:val="0E837C88"/>
    <w:rsid w:val="0F64DEE6"/>
    <w:rsid w:val="14BB977E"/>
    <w:rsid w:val="19C8734D"/>
    <w:rsid w:val="1AEF2151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3E707250-FD92-4007-BC0C-340A50A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Fuentedeprrafopredeter" w:default="1">
    <w:name w:val="Default Paragraph Font"/>
    <w:uiPriority w:val="1"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character" w:styleId="Ttulo1Car" w:customStyle="1">
    <w:name w:val="Título 1 Car"/>
    <w:basedOn w:val="Fuentedeprrafopredeter"/>
    <w:link w:val="Ttulo1"/>
    <w:uiPriority w:val="9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adecuadrcula1clara-nfasis1">
    <w:name w:val="Grid Table 1 Light Accent 1"/>
    <w:basedOn w:val="Tablanormal"/>
    <w:uiPriority w:val="46"/>
    <w:pPr>
      <w:spacing w:after="0" w:line="240" w:lineRule="auto"/>
    </w:pPr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3">
    <w:name w:val="Plain Table 3"/>
    <w:basedOn w:val="Tabla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table" w:styleId="Tabladelista2">
    <w:name w:val="List Table 2"/>
    <w:basedOn w:val="Tablanormal"/>
    <w:uiPriority w:val="47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pedroivanlopez.com/aspnet5co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hyperlink" Target="mailto:m@pedroivanlopez.com" TargetMode="Externa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hyperlink" Target="http://pedroivanlopez.com" TargetMode="External" Id="rId6" /><Relationship Type="http://schemas.openxmlformats.org/officeDocument/2006/relationships/hyperlink" Target="http://pedroivanlopez.com/printer73x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://pedroivanlopez.com/mazerob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github.com/lopezpdvn/DataStructuresAlgorithmsCSharp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74781-FA9B-4E6C-ACB0-EDD8D48B4C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edro I. Lopez's Résumé</dc:title>
  <dc:subject/>
  <dc:creator>Pedro I. Lopez</dc:creator>
  <keywords>software engineering development Python JavaScript C# .NET web HTTP ASP.NET Node.js Unix Linux open source</keywords>
  <dc:description>http://pedroivanlopez.com
http://pedroivanlopez.com/resume
software engineering development Python JavaScript C# .NET web HTTP ASP.NET Node.js Unix Linux open source</dc:description>
  <lastModifiedBy>Pedro Ivan Lopez</lastModifiedBy>
  <revision>38</revision>
  <lastPrinted>2016-12-06T00:15:00.0000000Z</lastPrinted>
  <dcterms:created xsi:type="dcterms:W3CDTF">2016-11-07T21:02:00.0000000Z</dcterms:created>
  <dcterms:modified xsi:type="dcterms:W3CDTF">2017-01-05T03:22:25.6665637Z</dcterms:modified>
</coreProperties>
</file>